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650b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9T13:22:30Z</dcterms:created>
  <dcterms:modified xsi:type="dcterms:W3CDTF">2022-05-09T13:22:30Z</dcterms:modified>
</cp:coreProperties>
</file>